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64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12"/>
        <w:gridCol w:w="145"/>
        <w:gridCol w:w="482"/>
        <w:gridCol w:w="2393"/>
        <w:gridCol w:w="1127"/>
        <w:gridCol w:w="940"/>
        <w:gridCol w:w="339"/>
        <w:gridCol w:w="2402"/>
      </w:tblGrid>
      <w:tr w:rsidR="008F5F9F" w:rsidRPr="008F5F9F" w14:paraId="51C25497" w14:textId="77777777" w:rsidTr="00D94A50">
        <w:trPr>
          <w:trHeight w:val="170"/>
        </w:trPr>
        <w:tc>
          <w:tcPr>
            <w:tcW w:w="9640" w:type="dxa"/>
            <w:gridSpan w:val="8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A4CDCE0" w14:textId="404B852C" w:rsidR="008F5F9F" w:rsidRPr="008F5F9F" w:rsidRDefault="008F5F9F" w:rsidP="008F5F9F">
            <w:pPr>
              <w:spacing w:after="0" w:line="240" w:lineRule="auto"/>
            </w:pPr>
            <w:bookmarkStart w:id="0" w:name="_GoBack"/>
            <w:bookmarkEnd w:id="0"/>
            <w:r w:rsidRPr="008F5F9F">
              <w:rPr>
                <w:rFonts w:eastAsia="Arial"/>
                <w:b/>
              </w:rPr>
              <w:t>ÖĞRENCİNİN</w:t>
            </w:r>
          </w:p>
        </w:tc>
      </w:tr>
      <w:tr w:rsidR="008F5F9F" w:rsidRPr="008F5F9F" w14:paraId="2F26A99C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7340F2E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Adı Soyad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33727E3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E66F736" w14:textId="77777777" w:rsidR="008F5F9F" w:rsidRPr="008F5F9F" w:rsidRDefault="008F5F9F" w:rsidP="00C04E4E">
            <w:pPr>
              <w:spacing w:after="0" w:line="240" w:lineRule="auto"/>
            </w:pPr>
          </w:p>
        </w:tc>
      </w:tr>
      <w:tr w:rsidR="008F5F9F" w:rsidRPr="008F5F9F" w14:paraId="0473AA3E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9459B16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Öğrenci Numaras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E5B9DE3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400240C" w14:textId="77777777" w:rsidR="008F5F9F" w:rsidRPr="008F5F9F" w:rsidRDefault="008F5F9F" w:rsidP="00C04E4E">
            <w:pPr>
              <w:spacing w:after="0" w:line="240" w:lineRule="auto"/>
            </w:pPr>
          </w:p>
        </w:tc>
      </w:tr>
      <w:tr w:rsidR="008F5F9F" w:rsidRPr="008F5F9F" w14:paraId="2FEEE9EF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6456C3BE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Program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6FA04B34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8EE102B" w14:textId="77777777" w:rsidR="008F5F9F" w:rsidRPr="008F5F9F" w:rsidRDefault="008F5F9F" w:rsidP="00C04E4E">
            <w:pPr>
              <w:spacing w:after="0" w:line="240" w:lineRule="auto"/>
            </w:pPr>
          </w:p>
        </w:tc>
      </w:tr>
      <w:tr w:rsidR="008F5F9F" w:rsidRPr="008F5F9F" w14:paraId="638D59EA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B914505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Telefon Numaras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F11D0CC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03670AD" w14:textId="77777777" w:rsidR="008F5F9F" w:rsidRPr="008F5F9F" w:rsidRDefault="008F5F9F" w:rsidP="00C04E4E">
            <w:pPr>
              <w:spacing w:after="0" w:line="240" w:lineRule="auto"/>
            </w:pPr>
          </w:p>
        </w:tc>
      </w:tr>
      <w:tr w:rsidR="008F5F9F" w:rsidRPr="008F5F9F" w14:paraId="0AEE4144" w14:textId="77777777" w:rsidTr="00D94A50">
        <w:trPr>
          <w:trHeight w:val="170"/>
        </w:trPr>
        <w:tc>
          <w:tcPr>
            <w:tcW w:w="1812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40BF4145" w14:textId="49E360E4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İME Süresi</w:t>
            </w:r>
          </w:p>
        </w:tc>
        <w:tc>
          <w:tcPr>
            <w:tcW w:w="145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437D70D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F6543FF" w14:textId="77777777" w:rsidR="008F5F9F" w:rsidRPr="008F5F9F" w:rsidRDefault="008F5F9F" w:rsidP="00C04E4E">
            <w:pPr>
              <w:spacing w:after="0" w:line="240" w:lineRule="auto"/>
            </w:pPr>
          </w:p>
        </w:tc>
      </w:tr>
      <w:tr w:rsidR="008F5F9F" w:rsidRPr="008F5F9F" w14:paraId="1188788F" w14:textId="77777777" w:rsidTr="00D94A50">
        <w:trPr>
          <w:trHeight w:val="170"/>
        </w:trPr>
        <w:tc>
          <w:tcPr>
            <w:tcW w:w="9640" w:type="dxa"/>
            <w:gridSpan w:val="8"/>
            <w:tcBorders>
              <w:top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bottom"/>
          </w:tcPr>
          <w:p w14:paraId="606EB0FB" w14:textId="3CBA3563" w:rsidR="008F5F9F" w:rsidRPr="008F5F9F" w:rsidRDefault="008F5F9F" w:rsidP="008F5F9F">
            <w:pPr>
              <w:spacing w:after="0" w:line="240" w:lineRule="auto"/>
              <w:jc w:val="center"/>
            </w:pPr>
            <w:r w:rsidRPr="008F5F9F">
              <w:rPr>
                <w:rFonts w:eastAsia="Arial"/>
                <w:b/>
              </w:rPr>
              <w:t>İŞLETME</w:t>
            </w:r>
          </w:p>
        </w:tc>
      </w:tr>
      <w:tr w:rsidR="002F5D10" w:rsidRPr="008F5F9F" w14:paraId="6585F4CB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B85C497" w14:textId="30DD0B5B" w:rsidR="008F5F9F" w:rsidRPr="008F5F9F" w:rsidRDefault="00B25DEB" w:rsidP="00C04E4E">
            <w:pPr>
              <w:spacing w:after="0" w:line="240" w:lineRule="auto"/>
            </w:pPr>
            <w:r>
              <w:rPr>
                <w:rFonts w:eastAsia="Arial"/>
                <w:b/>
              </w:rPr>
              <w:t xml:space="preserve">İşletme </w:t>
            </w:r>
            <w:r w:rsidR="008F5F9F" w:rsidRPr="008F5F9F">
              <w:rPr>
                <w:rFonts w:eastAsia="Arial"/>
                <w:b/>
              </w:rPr>
              <w:t>Ad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5D3A901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:</w:t>
            </w:r>
          </w:p>
        </w:tc>
        <w:tc>
          <w:tcPr>
            <w:tcW w:w="4002" w:type="dxa"/>
            <w:gridSpan w:val="3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4073E29" w14:textId="77777777" w:rsidR="008F5F9F" w:rsidRPr="008F5F9F" w:rsidRDefault="008F5F9F" w:rsidP="00C04E4E">
            <w:pPr>
              <w:spacing w:after="0" w:line="240" w:lineRule="auto"/>
            </w:pPr>
          </w:p>
        </w:tc>
        <w:tc>
          <w:tcPr>
            <w:tcW w:w="94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4E8B0F1" w14:textId="2717EDB2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Telefon</w:t>
            </w:r>
          </w:p>
        </w:tc>
        <w:tc>
          <w:tcPr>
            <w:tcW w:w="339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DD8E5BD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:</w:t>
            </w:r>
          </w:p>
        </w:tc>
        <w:tc>
          <w:tcPr>
            <w:tcW w:w="240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4F27BD9" w14:textId="77777777" w:rsidR="008F5F9F" w:rsidRPr="008F5F9F" w:rsidRDefault="008F5F9F" w:rsidP="00C04E4E">
            <w:pPr>
              <w:spacing w:after="0" w:line="240" w:lineRule="auto"/>
            </w:pPr>
          </w:p>
        </w:tc>
      </w:tr>
      <w:tr w:rsidR="002F5D10" w:rsidRPr="008F5F9F" w14:paraId="15D31E0C" w14:textId="77777777" w:rsidTr="00D94A50">
        <w:trPr>
          <w:trHeight w:val="170"/>
        </w:trPr>
        <w:tc>
          <w:tcPr>
            <w:tcW w:w="1812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F0CFC17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Adresi</w:t>
            </w:r>
          </w:p>
        </w:tc>
        <w:tc>
          <w:tcPr>
            <w:tcW w:w="145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02FF139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:</w:t>
            </w:r>
          </w:p>
        </w:tc>
        <w:tc>
          <w:tcPr>
            <w:tcW w:w="4002" w:type="dxa"/>
            <w:gridSpan w:val="3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A45DCA5" w14:textId="77777777" w:rsidR="008F5F9F" w:rsidRPr="008F5F9F" w:rsidRDefault="008F5F9F" w:rsidP="00C04E4E">
            <w:pPr>
              <w:spacing w:after="0" w:line="240" w:lineRule="auto"/>
            </w:pPr>
          </w:p>
        </w:tc>
        <w:tc>
          <w:tcPr>
            <w:tcW w:w="940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52E5D9E" w14:textId="521FF3BD" w:rsidR="008F5F9F" w:rsidRPr="008F5F9F" w:rsidRDefault="008F5F9F" w:rsidP="00C04E4E">
            <w:pPr>
              <w:spacing w:after="0" w:line="240" w:lineRule="auto"/>
            </w:pPr>
            <w:proofErr w:type="gramStart"/>
            <w:r w:rsidRPr="008F5F9F">
              <w:rPr>
                <w:rFonts w:eastAsia="Arial"/>
                <w:b/>
              </w:rPr>
              <w:t>e</w:t>
            </w:r>
            <w:proofErr w:type="gramEnd"/>
            <w:r w:rsidRPr="008F5F9F">
              <w:rPr>
                <w:rFonts w:eastAsia="Arial"/>
                <w:b/>
              </w:rPr>
              <w:t>-posta</w:t>
            </w:r>
          </w:p>
        </w:tc>
        <w:tc>
          <w:tcPr>
            <w:tcW w:w="339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ECA284D" w14:textId="77777777" w:rsidR="008F5F9F" w:rsidRPr="008F5F9F" w:rsidRDefault="008F5F9F" w:rsidP="00C04E4E">
            <w:pPr>
              <w:spacing w:after="0" w:line="240" w:lineRule="auto"/>
            </w:pPr>
            <w:r w:rsidRPr="008F5F9F">
              <w:rPr>
                <w:rFonts w:eastAsia="Arial"/>
                <w:b/>
              </w:rPr>
              <w:t>:</w:t>
            </w:r>
          </w:p>
        </w:tc>
        <w:tc>
          <w:tcPr>
            <w:tcW w:w="2402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C78EAC4" w14:textId="77777777" w:rsidR="008F5F9F" w:rsidRPr="008F5F9F" w:rsidRDefault="008F5F9F" w:rsidP="00C04E4E">
            <w:pPr>
              <w:spacing w:after="0" w:line="240" w:lineRule="auto"/>
            </w:pPr>
          </w:p>
        </w:tc>
      </w:tr>
      <w:tr w:rsidR="008F5F9F" w:rsidRPr="008F5F9F" w14:paraId="1C710BE1" w14:textId="77777777" w:rsidTr="003C14C7">
        <w:trPr>
          <w:trHeight w:val="170"/>
        </w:trPr>
        <w:tc>
          <w:tcPr>
            <w:tcW w:w="9640" w:type="dxa"/>
            <w:gridSpan w:val="8"/>
            <w:tcBorders>
              <w:top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70DA572" w14:textId="77777777" w:rsidR="004E2156" w:rsidRDefault="004E2156" w:rsidP="008F5F9F">
            <w:pPr>
              <w:spacing w:after="0" w:line="240" w:lineRule="auto"/>
            </w:pPr>
          </w:p>
          <w:p w14:paraId="01D4445B" w14:textId="7CC89BCB" w:rsidR="008F5F9F" w:rsidRPr="00985E02" w:rsidRDefault="008F5F9F" w:rsidP="008672C4">
            <w:pPr>
              <w:spacing w:after="0" w:line="276" w:lineRule="auto"/>
              <w:rPr>
                <w:sz w:val="24"/>
                <w:szCs w:val="24"/>
              </w:rPr>
            </w:pPr>
            <w:r w:rsidRPr="00985E02">
              <w:rPr>
                <w:b/>
                <w:bCs/>
                <w:sz w:val="24"/>
                <w:szCs w:val="24"/>
              </w:rPr>
              <w:t>Sayın Mesleki Eğitim Sorumlusu</w:t>
            </w:r>
            <w:r w:rsidRPr="00985E02">
              <w:rPr>
                <w:sz w:val="24"/>
                <w:szCs w:val="24"/>
              </w:rPr>
              <w:t>,</w:t>
            </w:r>
          </w:p>
          <w:p w14:paraId="4BFE060C" w14:textId="77777777" w:rsidR="008F5F9F" w:rsidRPr="00985E02" w:rsidRDefault="008F5F9F" w:rsidP="008672C4">
            <w:pPr>
              <w:spacing w:after="0" w:line="276" w:lineRule="auto"/>
              <w:jc w:val="both"/>
              <w:rPr>
                <w:sz w:val="24"/>
                <w:szCs w:val="24"/>
              </w:rPr>
            </w:pPr>
            <w:r w:rsidRPr="00985E02">
              <w:rPr>
                <w:sz w:val="24"/>
                <w:szCs w:val="24"/>
              </w:rPr>
              <w:t xml:space="preserve">Kurumunuzda </w:t>
            </w:r>
            <w:r w:rsidRPr="00985E02">
              <w:rPr>
                <w:b/>
                <w:bCs/>
                <w:sz w:val="24"/>
                <w:szCs w:val="24"/>
              </w:rPr>
              <w:t>İşletmede Mesleki Eğitim (İME)</w:t>
            </w:r>
            <w:r w:rsidRPr="00985E02">
              <w:rPr>
                <w:sz w:val="24"/>
                <w:szCs w:val="24"/>
              </w:rPr>
              <w:t xml:space="preserve"> dersini tamamlayan öğrencinin bilgi, beceri, ikili ilişkiler ve mesleki uygulamadan yararlanma konularındaki niteliklerini belirleyebilmek için </w:t>
            </w:r>
            <w:r w:rsidRPr="00985E02">
              <w:rPr>
                <w:b/>
                <w:bCs/>
                <w:sz w:val="24"/>
                <w:szCs w:val="24"/>
              </w:rPr>
              <w:t>aşağıdaki tabloyu özenle doldurunuz</w:t>
            </w:r>
            <w:r w:rsidRPr="00985E02">
              <w:rPr>
                <w:sz w:val="24"/>
                <w:szCs w:val="24"/>
              </w:rPr>
              <w:t>.</w:t>
            </w:r>
          </w:p>
          <w:p w14:paraId="0A87F28F" w14:textId="474EFF38" w:rsidR="004E2156" w:rsidRPr="008F5F9F" w:rsidRDefault="004E2156" w:rsidP="008F5F9F">
            <w:pPr>
              <w:spacing w:after="0" w:line="240" w:lineRule="auto"/>
              <w:jc w:val="both"/>
            </w:pPr>
          </w:p>
        </w:tc>
      </w:tr>
      <w:tr w:rsidR="002F5D10" w:rsidRPr="008F5F9F" w14:paraId="733DD585" w14:textId="77777777" w:rsidTr="003C14C7">
        <w:trPr>
          <w:trHeight w:val="170"/>
        </w:trPr>
        <w:tc>
          <w:tcPr>
            <w:tcW w:w="2439" w:type="dxa"/>
            <w:gridSpan w:val="3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381B472" w14:textId="122A7674" w:rsidR="008F5F9F" w:rsidRPr="008F5F9F" w:rsidRDefault="008F5F9F" w:rsidP="003C14C7">
            <w:pPr>
              <w:spacing w:after="0" w:line="240" w:lineRule="auto"/>
            </w:pPr>
            <w:r w:rsidRPr="008F5F9F">
              <w:rPr>
                <w:rFonts w:eastAsia="Arial"/>
                <w:b/>
                <w:szCs w:val="24"/>
              </w:rPr>
              <w:t>İME Başlama Tarihi</w:t>
            </w:r>
            <w:r w:rsidR="008672C4">
              <w:rPr>
                <w:rFonts w:eastAsia="Arial"/>
                <w:b/>
                <w:szCs w:val="24"/>
              </w:rPr>
              <w:t>:</w:t>
            </w:r>
          </w:p>
        </w:tc>
        <w:tc>
          <w:tcPr>
            <w:tcW w:w="2393" w:type="dxa"/>
            <w:vAlign w:val="center"/>
          </w:tcPr>
          <w:p w14:paraId="11F44DC9" w14:textId="4230B655" w:rsidR="008F5F9F" w:rsidRPr="008F5F9F" w:rsidRDefault="008F5F9F" w:rsidP="002F5D10">
            <w:pPr>
              <w:spacing w:after="0" w:line="240" w:lineRule="auto"/>
              <w:jc w:val="center"/>
            </w:pPr>
            <w:r w:rsidRPr="008F5F9F">
              <w:rPr>
                <w:rFonts w:eastAsia="Arial"/>
                <w:szCs w:val="24"/>
              </w:rPr>
              <w:t xml:space="preserve">… / … / </w:t>
            </w:r>
            <w:proofErr w:type="gramStart"/>
            <w:r w:rsidRPr="008F5F9F">
              <w:rPr>
                <w:rFonts w:eastAsia="Arial"/>
                <w:szCs w:val="24"/>
              </w:rPr>
              <w:t>20….</w:t>
            </w:r>
            <w:proofErr w:type="gramEnd"/>
          </w:p>
        </w:tc>
        <w:tc>
          <w:tcPr>
            <w:tcW w:w="2406" w:type="dxa"/>
            <w:gridSpan w:val="3"/>
          </w:tcPr>
          <w:p w14:paraId="6458DFB9" w14:textId="30F569A6" w:rsidR="008F5F9F" w:rsidRPr="008F5F9F" w:rsidRDefault="002F5D10" w:rsidP="003C14C7">
            <w:pPr>
              <w:spacing w:after="0" w:line="240" w:lineRule="auto"/>
              <w:jc w:val="center"/>
            </w:pPr>
            <w:r>
              <w:rPr>
                <w:rFonts w:eastAsia="Arial"/>
                <w:b/>
                <w:szCs w:val="24"/>
              </w:rPr>
              <w:t xml:space="preserve">İME </w:t>
            </w:r>
            <w:r w:rsidR="008F5F9F" w:rsidRPr="008F5F9F">
              <w:rPr>
                <w:rFonts w:eastAsia="Arial"/>
                <w:b/>
                <w:szCs w:val="24"/>
              </w:rPr>
              <w:t>Bitiş Tarihi</w:t>
            </w:r>
            <w:r w:rsidR="008672C4">
              <w:rPr>
                <w:rFonts w:eastAsia="Arial"/>
                <w:b/>
                <w:szCs w:val="24"/>
              </w:rPr>
              <w:t>:</w:t>
            </w:r>
          </w:p>
        </w:tc>
        <w:tc>
          <w:tcPr>
            <w:tcW w:w="2402" w:type="dxa"/>
            <w:vAlign w:val="center"/>
          </w:tcPr>
          <w:p w14:paraId="0FCAD443" w14:textId="3578CA8C" w:rsidR="008F5F9F" w:rsidRPr="008F5F9F" w:rsidRDefault="008F5F9F" w:rsidP="004E2156">
            <w:pPr>
              <w:spacing w:after="0" w:line="240" w:lineRule="auto"/>
              <w:jc w:val="center"/>
            </w:pPr>
            <w:r w:rsidRPr="008F5F9F">
              <w:rPr>
                <w:rFonts w:eastAsia="Arial"/>
                <w:szCs w:val="24"/>
              </w:rPr>
              <w:t xml:space="preserve">… / … / </w:t>
            </w:r>
            <w:proofErr w:type="gramStart"/>
            <w:r w:rsidRPr="008F5F9F">
              <w:rPr>
                <w:rFonts w:eastAsia="Arial"/>
                <w:szCs w:val="24"/>
              </w:rPr>
              <w:t>20….</w:t>
            </w:r>
            <w:proofErr w:type="gramEnd"/>
          </w:p>
        </w:tc>
      </w:tr>
      <w:tr w:rsidR="00D94A50" w:rsidRPr="008F5F9F" w14:paraId="447991E1" w14:textId="77777777" w:rsidTr="003C14C7">
        <w:trPr>
          <w:trHeight w:val="170"/>
        </w:trPr>
        <w:tc>
          <w:tcPr>
            <w:tcW w:w="7238" w:type="dxa"/>
            <w:gridSpan w:val="7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4DB3675" w14:textId="0763A272" w:rsidR="00D94A50" w:rsidRPr="008F5F9F" w:rsidRDefault="00D94A50" w:rsidP="003C14C7">
            <w:pPr>
              <w:spacing w:after="0" w:line="240" w:lineRule="auto"/>
            </w:pPr>
            <w:r w:rsidRPr="008F5F9F">
              <w:rPr>
                <w:rFonts w:eastAsia="Arial"/>
                <w:b/>
                <w:szCs w:val="24"/>
              </w:rPr>
              <w:t xml:space="preserve">Devamsızlık </w:t>
            </w:r>
            <w:r>
              <w:rPr>
                <w:rFonts w:eastAsia="Arial"/>
                <w:b/>
                <w:szCs w:val="24"/>
              </w:rPr>
              <w:t>S</w:t>
            </w:r>
            <w:r w:rsidRPr="008F5F9F">
              <w:rPr>
                <w:rFonts w:eastAsia="Arial"/>
                <w:b/>
                <w:szCs w:val="24"/>
              </w:rPr>
              <w:t>üresi (izinli ya da raporlu olarak kuruma gelinmeyen iş günü)</w:t>
            </w:r>
          </w:p>
        </w:tc>
        <w:tc>
          <w:tcPr>
            <w:tcW w:w="2402" w:type="dxa"/>
            <w:vAlign w:val="center"/>
          </w:tcPr>
          <w:p w14:paraId="63AED04A" w14:textId="4BC5BF1F" w:rsidR="00D94A50" w:rsidRPr="008F5F9F" w:rsidRDefault="00D94A50" w:rsidP="004E2156">
            <w:pPr>
              <w:spacing w:after="0" w:line="240" w:lineRule="auto"/>
              <w:jc w:val="center"/>
            </w:pPr>
            <w:r w:rsidRPr="008F5F9F">
              <w:rPr>
                <w:rFonts w:eastAsia="Arial"/>
                <w:szCs w:val="24"/>
              </w:rPr>
              <w:t>… gün</w:t>
            </w:r>
          </w:p>
        </w:tc>
      </w:tr>
    </w:tbl>
    <w:p w14:paraId="0EB5E3EE" w14:textId="77777777" w:rsidR="008F5F9F" w:rsidRDefault="008F5F9F"/>
    <w:tbl>
      <w:tblPr>
        <w:tblW w:w="5009" w:type="pct"/>
        <w:tblInd w:w="-9" w:type="dxa"/>
        <w:tblBorders>
          <w:top w:val="nil"/>
          <w:left w:val="nil"/>
          <w:bottom w:val="nil"/>
          <w:right w:val="nil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"/>
        <w:gridCol w:w="4527"/>
        <w:gridCol w:w="141"/>
        <w:gridCol w:w="77"/>
        <w:gridCol w:w="349"/>
        <w:gridCol w:w="468"/>
        <w:gridCol w:w="289"/>
        <w:gridCol w:w="921"/>
        <w:gridCol w:w="873"/>
        <w:gridCol w:w="447"/>
        <w:gridCol w:w="493"/>
        <w:gridCol w:w="1039"/>
      </w:tblGrid>
      <w:tr w:rsidR="008672C4" w:rsidRPr="009E0ADF" w14:paraId="4EE2B320" w14:textId="77777777" w:rsidTr="0018050E">
        <w:trPr>
          <w:gridBefore w:val="1"/>
          <w:wBefore w:w="7" w:type="pct"/>
          <w:trHeight w:val="20"/>
        </w:trPr>
        <w:tc>
          <w:tcPr>
            <w:tcW w:w="4990" w:type="pct"/>
            <w:gridSpan w:val="11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B66B962" w14:textId="0A56A399" w:rsidR="008672C4" w:rsidRPr="00B25DEB" w:rsidRDefault="008672C4" w:rsidP="009E0ADF">
            <w:pPr>
              <w:spacing w:after="0" w:line="240" w:lineRule="auto"/>
              <w:jc w:val="center"/>
              <w:rPr>
                <w:rFonts w:eastAsia="Arial"/>
                <w:b/>
                <w:color w:val="000000"/>
                <w:szCs w:val="24"/>
              </w:rPr>
            </w:pPr>
            <w:r w:rsidRPr="00B25DEB">
              <w:rPr>
                <w:rFonts w:eastAsia="Arial"/>
                <w:b/>
                <w:color w:val="000000"/>
                <w:szCs w:val="24"/>
              </w:rPr>
              <w:t>MESLEKİ EĞİTİM SORUMLUSUNUN ÖĞRENCİ HAKKINDAKİ GÖRÜŞLERİ</w:t>
            </w:r>
          </w:p>
        </w:tc>
      </w:tr>
      <w:tr w:rsidR="009E0ADF" w:rsidRPr="009E0ADF" w14:paraId="13671E1A" w14:textId="77777777" w:rsidTr="0018050E">
        <w:trPr>
          <w:gridBefore w:val="1"/>
          <w:wBefore w:w="7" w:type="pct"/>
          <w:trHeight w:val="20"/>
        </w:trPr>
        <w:tc>
          <w:tcPr>
            <w:tcW w:w="2461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30A44EC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  <w:r w:rsidRPr="00B25DEB">
              <w:rPr>
                <w:rFonts w:eastAsia="Arial"/>
                <w:b/>
                <w:color w:val="000000"/>
                <w:szCs w:val="24"/>
              </w:rPr>
              <w:t>ÖZELLİKLER</w:t>
            </w:r>
          </w:p>
        </w:tc>
        <w:tc>
          <w:tcPr>
            <w:tcW w:w="574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8088D16" w14:textId="2586FC5E" w:rsidR="009E0ADF" w:rsidRPr="00B25DEB" w:rsidRDefault="00B25DEB" w:rsidP="009E0ADF">
            <w:pPr>
              <w:spacing w:after="0" w:line="240" w:lineRule="auto"/>
              <w:jc w:val="center"/>
              <w:rPr>
                <w:szCs w:val="24"/>
              </w:rPr>
            </w:pPr>
            <w:r w:rsidRPr="00B25DEB">
              <w:rPr>
                <w:rFonts w:eastAsia="Arial"/>
                <w:b/>
                <w:color w:val="000000"/>
                <w:szCs w:val="24"/>
              </w:rPr>
              <w:t>Çok İyi</w:t>
            </w:r>
          </w:p>
        </w:tc>
        <w:tc>
          <w:tcPr>
            <w:tcW w:w="47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B193313" w14:textId="1330509B" w:rsidR="009E0ADF" w:rsidRPr="00B25DEB" w:rsidRDefault="00B25DEB" w:rsidP="009E0ADF">
            <w:pPr>
              <w:spacing w:after="0" w:line="240" w:lineRule="auto"/>
              <w:jc w:val="center"/>
              <w:rPr>
                <w:szCs w:val="24"/>
              </w:rPr>
            </w:pPr>
            <w:r w:rsidRPr="00B25DEB">
              <w:rPr>
                <w:rFonts w:eastAsia="Arial"/>
                <w:b/>
                <w:color w:val="000000"/>
                <w:szCs w:val="24"/>
              </w:rPr>
              <w:t>İyi</w:t>
            </w:r>
          </w:p>
        </w:tc>
        <w:tc>
          <w:tcPr>
            <w:tcW w:w="45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0C92E94" w14:textId="3BAC33EE" w:rsidR="009E0ADF" w:rsidRPr="00B25DEB" w:rsidRDefault="00B25DEB" w:rsidP="009E0ADF">
            <w:pPr>
              <w:spacing w:after="0" w:line="240" w:lineRule="auto"/>
              <w:jc w:val="center"/>
              <w:rPr>
                <w:szCs w:val="24"/>
              </w:rPr>
            </w:pPr>
            <w:r w:rsidRPr="00B25DEB">
              <w:rPr>
                <w:rFonts w:eastAsia="Arial"/>
                <w:b/>
                <w:color w:val="000000"/>
                <w:szCs w:val="24"/>
              </w:rPr>
              <w:t>Orta</w:t>
            </w:r>
          </w:p>
        </w:tc>
        <w:tc>
          <w:tcPr>
            <w:tcW w:w="488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10CB2F7" w14:textId="35FDB3BC" w:rsidR="009E0ADF" w:rsidRPr="00B25DEB" w:rsidRDefault="00B25DEB" w:rsidP="009E0ADF">
            <w:pPr>
              <w:spacing w:after="0" w:line="240" w:lineRule="auto"/>
              <w:jc w:val="center"/>
              <w:rPr>
                <w:szCs w:val="24"/>
              </w:rPr>
            </w:pPr>
            <w:r w:rsidRPr="00B25DEB">
              <w:rPr>
                <w:rFonts w:eastAsia="Arial"/>
                <w:b/>
                <w:color w:val="000000"/>
                <w:szCs w:val="24"/>
              </w:rPr>
              <w:t>Zayıf</w:t>
            </w:r>
          </w:p>
        </w:tc>
        <w:tc>
          <w:tcPr>
            <w:tcW w:w="53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F3A8758" w14:textId="4D38D4C4" w:rsidR="009E0ADF" w:rsidRPr="00B25DEB" w:rsidRDefault="00B25DEB" w:rsidP="009E0ADF">
            <w:pPr>
              <w:spacing w:after="0" w:line="240" w:lineRule="auto"/>
              <w:jc w:val="center"/>
              <w:rPr>
                <w:szCs w:val="24"/>
              </w:rPr>
            </w:pPr>
            <w:r w:rsidRPr="00B25DEB">
              <w:rPr>
                <w:rFonts w:eastAsia="Arial"/>
                <w:b/>
                <w:color w:val="000000"/>
                <w:szCs w:val="24"/>
              </w:rPr>
              <w:t>Çok Zayıf</w:t>
            </w:r>
          </w:p>
        </w:tc>
      </w:tr>
      <w:tr w:rsidR="009E0ADF" w:rsidRPr="009E0ADF" w14:paraId="7DCA1471" w14:textId="77777777" w:rsidTr="0018050E">
        <w:trPr>
          <w:gridBefore w:val="1"/>
          <w:wBefore w:w="7" w:type="pct"/>
          <w:trHeight w:val="20"/>
        </w:trPr>
        <w:tc>
          <w:tcPr>
            <w:tcW w:w="2461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5FA8AD5" w14:textId="418BC828" w:rsidR="009E0ADF" w:rsidRPr="00B25DEB" w:rsidRDefault="009E0ADF" w:rsidP="009E0ADF">
            <w:pPr>
              <w:spacing w:after="0" w:line="240" w:lineRule="auto"/>
              <w:rPr>
                <w:szCs w:val="24"/>
              </w:rPr>
            </w:pPr>
            <w:r w:rsidRPr="00B25DEB">
              <w:rPr>
                <w:rFonts w:eastAsia="Arial"/>
                <w:color w:val="000000"/>
                <w:szCs w:val="24"/>
              </w:rPr>
              <w:t>Görev ve Sorumluluk</w:t>
            </w:r>
          </w:p>
        </w:tc>
        <w:tc>
          <w:tcPr>
            <w:tcW w:w="574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30634DD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7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026C653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5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A930EEE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88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6B0A3D1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53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1895D39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9E0ADF" w:rsidRPr="009E0ADF" w14:paraId="03CF935B" w14:textId="77777777" w:rsidTr="0018050E">
        <w:trPr>
          <w:gridBefore w:val="1"/>
          <w:wBefore w:w="7" w:type="pct"/>
          <w:trHeight w:val="20"/>
        </w:trPr>
        <w:tc>
          <w:tcPr>
            <w:tcW w:w="2461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C7F30DB" w14:textId="30AFB361" w:rsidR="009E0ADF" w:rsidRPr="00B25DEB" w:rsidRDefault="009E0ADF" w:rsidP="009E0ADF">
            <w:pPr>
              <w:spacing w:after="0" w:line="240" w:lineRule="auto"/>
              <w:rPr>
                <w:szCs w:val="24"/>
              </w:rPr>
            </w:pPr>
            <w:r w:rsidRPr="00B25DEB">
              <w:rPr>
                <w:rFonts w:eastAsia="Arial"/>
                <w:color w:val="000000"/>
                <w:szCs w:val="24"/>
              </w:rPr>
              <w:t xml:space="preserve">İletişim ve </w:t>
            </w:r>
            <w:proofErr w:type="spellStart"/>
            <w:r w:rsidRPr="00B25DEB">
              <w:rPr>
                <w:rFonts w:eastAsia="Arial"/>
                <w:color w:val="000000"/>
                <w:szCs w:val="24"/>
              </w:rPr>
              <w:t>İşbi</w:t>
            </w:r>
            <w:r w:rsidR="00B25DEB">
              <w:rPr>
                <w:rFonts w:eastAsia="Arial"/>
                <w:color w:val="000000"/>
                <w:szCs w:val="24"/>
              </w:rPr>
              <w:t>rlik</w:t>
            </w:r>
            <w:proofErr w:type="spellEnd"/>
          </w:p>
        </w:tc>
        <w:tc>
          <w:tcPr>
            <w:tcW w:w="574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83F6B48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7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4036747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5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19DB22A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88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9C89E8B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53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077178E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9E0ADF" w:rsidRPr="009E0ADF" w14:paraId="7873AB1C" w14:textId="77777777" w:rsidTr="0018050E">
        <w:trPr>
          <w:gridBefore w:val="1"/>
          <w:wBefore w:w="7" w:type="pct"/>
          <w:trHeight w:val="20"/>
        </w:trPr>
        <w:tc>
          <w:tcPr>
            <w:tcW w:w="2461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D54CBB2" w14:textId="511194EF" w:rsidR="009E0ADF" w:rsidRPr="00B25DEB" w:rsidRDefault="009E0ADF" w:rsidP="009E0ADF">
            <w:pPr>
              <w:spacing w:after="0" w:line="240" w:lineRule="auto"/>
              <w:rPr>
                <w:szCs w:val="24"/>
              </w:rPr>
            </w:pPr>
            <w:r w:rsidRPr="00B25DEB">
              <w:rPr>
                <w:rFonts w:eastAsia="Arial"/>
                <w:color w:val="000000"/>
                <w:szCs w:val="24"/>
              </w:rPr>
              <w:t>Ekipman Kullan</w:t>
            </w:r>
            <w:r w:rsidR="00B25DEB">
              <w:rPr>
                <w:rFonts w:eastAsia="Arial"/>
                <w:color w:val="000000"/>
                <w:szCs w:val="24"/>
              </w:rPr>
              <w:t xml:space="preserve">ımı </w:t>
            </w:r>
            <w:r w:rsidRPr="00B25DEB">
              <w:rPr>
                <w:rFonts w:eastAsia="Arial"/>
                <w:color w:val="000000"/>
                <w:szCs w:val="24"/>
              </w:rPr>
              <w:t>/ Mesleki Yeterlilik ve Gelişim</w:t>
            </w:r>
          </w:p>
        </w:tc>
        <w:tc>
          <w:tcPr>
            <w:tcW w:w="574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D7EAFC7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7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02A2D9A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5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D242B4A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88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F9D6E28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53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597B7D2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9E0ADF" w:rsidRPr="009E0ADF" w14:paraId="01F8662C" w14:textId="77777777" w:rsidTr="0018050E">
        <w:trPr>
          <w:gridBefore w:val="1"/>
          <w:wBefore w:w="7" w:type="pct"/>
          <w:trHeight w:val="20"/>
        </w:trPr>
        <w:tc>
          <w:tcPr>
            <w:tcW w:w="2461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8783761" w14:textId="77777777" w:rsidR="009E0ADF" w:rsidRPr="00B25DEB" w:rsidRDefault="009E0ADF" w:rsidP="009E0ADF">
            <w:pPr>
              <w:spacing w:after="0" w:line="240" w:lineRule="auto"/>
              <w:rPr>
                <w:szCs w:val="24"/>
              </w:rPr>
            </w:pPr>
            <w:r w:rsidRPr="00B25DEB">
              <w:rPr>
                <w:rFonts w:eastAsia="Arial"/>
                <w:color w:val="000000"/>
                <w:szCs w:val="24"/>
              </w:rPr>
              <w:t>Algılama Gücü / Motivasyon ve Öğrenme İsteği</w:t>
            </w:r>
          </w:p>
        </w:tc>
        <w:tc>
          <w:tcPr>
            <w:tcW w:w="574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D8EC930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7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9C91C1E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5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348711B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88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D27FA38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53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1B6EEEB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9E0ADF" w:rsidRPr="009E0ADF" w14:paraId="43CDBCF8" w14:textId="77777777" w:rsidTr="0018050E">
        <w:trPr>
          <w:gridBefore w:val="1"/>
          <w:wBefore w:w="7" w:type="pct"/>
          <w:trHeight w:val="20"/>
        </w:trPr>
        <w:tc>
          <w:tcPr>
            <w:tcW w:w="2461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1744D53" w14:textId="77777777" w:rsidR="009E0ADF" w:rsidRPr="00B25DEB" w:rsidRDefault="009E0ADF" w:rsidP="009E0ADF">
            <w:pPr>
              <w:spacing w:after="0" w:line="240" w:lineRule="auto"/>
              <w:rPr>
                <w:szCs w:val="24"/>
              </w:rPr>
            </w:pPr>
            <w:r w:rsidRPr="00B25DEB">
              <w:rPr>
                <w:rFonts w:eastAsia="Arial"/>
                <w:color w:val="000000"/>
                <w:szCs w:val="24"/>
              </w:rPr>
              <w:t>Kurallara Uyma</w:t>
            </w:r>
          </w:p>
        </w:tc>
        <w:tc>
          <w:tcPr>
            <w:tcW w:w="574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4B5FD3D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7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4C0E25A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5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6B884B0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88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FC746A6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53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AEE5208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9E0ADF" w:rsidRPr="009E0ADF" w14:paraId="4F944009" w14:textId="77777777" w:rsidTr="0018050E">
        <w:trPr>
          <w:gridBefore w:val="1"/>
          <w:wBefore w:w="7" w:type="pct"/>
          <w:trHeight w:val="20"/>
        </w:trPr>
        <w:tc>
          <w:tcPr>
            <w:tcW w:w="2461" w:type="pct"/>
            <w:gridSpan w:val="3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6D75B8C" w14:textId="77777777" w:rsidR="009E0ADF" w:rsidRPr="00B25DEB" w:rsidRDefault="009E0ADF" w:rsidP="009E0ADF">
            <w:pPr>
              <w:spacing w:after="0" w:line="240" w:lineRule="auto"/>
              <w:rPr>
                <w:szCs w:val="24"/>
              </w:rPr>
            </w:pPr>
            <w:r w:rsidRPr="00B25DEB">
              <w:rPr>
                <w:rFonts w:eastAsia="Arial"/>
                <w:color w:val="000000"/>
                <w:szCs w:val="24"/>
              </w:rPr>
              <w:t>Problem Çözebilme Yeteneği</w:t>
            </w:r>
          </w:p>
        </w:tc>
        <w:tc>
          <w:tcPr>
            <w:tcW w:w="574" w:type="pct"/>
            <w:gridSpan w:val="3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DD8DF93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78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40612B3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53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8082016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488" w:type="pct"/>
            <w:gridSpan w:val="2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AC3DBA2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  <w:tc>
          <w:tcPr>
            <w:tcW w:w="537" w:type="pct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6CDC890" w14:textId="77777777" w:rsidR="009E0ADF" w:rsidRPr="00B25DEB" w:rsidRDefault="009E0ADF" w:rsidP="009E0ADF">
            <w:pPr>
              <w:spacing w:after="0" w:line="240" w:lineRule="auto"/>
              <w:jc w:val="center"/>
              <w:rPr>
                <w:szCs w:val="24"/>
              </w:rPr>
            </w:pPr>
          </w:p>
        </w:tc>
      </w:tr>
      <w:tr w:rsidR="008672C4" w:rsidRPr="009E0ADF" w14:paraId="564CDF6E" w14:textId="77777777" w:rsidTr="0018050E">
        <w:trPr>
          <w:gridBefore w:val="1"/>
          <w:wBefore w:w="7" w:type="pct"/>
          <w:trHeight w:val="20"/>
        </w:trPr>
        <w:tc>
          <w:tcPr>
            <w:tcW w:w="4990" w:type="pct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6E55701" w14:textId="77777777" w:rsidR="008672C4" w:rsidRDefault="008672C4" w:rsidP="008672C4">
            <w:pPr>
              <w:spacing w:after="0" w:line="240" w:lineRule="auto"/>
              <w:jc w:val="both"/>
            </w:pPr>
          </w:p>
          <w:p w14:paraId="375BABFE" w14:textId="77777777" w:rsidR="008672C4" w:rsidRDefault="008672C4" w:rsidP="0018050E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18050E">
              <w:rPr>
                <w:sz w:val="24"/>
                <w:szCs w:val="24"/>
              </w:rPr>
              <w:t>Kurumumuzda İşletmede Mesleki Eğitim yapan …………..........................................................’nın</w:t>
            </w:r>
            <w:r w:rsidR="0018050E">
              <w:rPr>
                <w:sz w:val="24"/>
                <w:szCs w:val="24"/>
              </w:rPr>
              <w:t xml:space="preserve"> </w:t>
            </w:r>
            <w:r w:rsidRPr="0018050E">
              <w:rPr>
                <w:sz w:val="24"/>
                <w:szCs w:val="24"/>
              </w:rPr>
              <w:t xml:space="preserve">İME dersinin değerlendirme notu (100’lük sistem </w:t>
            </w:r>
            <w:r w:rsidRPr="0018050E">
              <w:rPr>
                <w:b/>
                <w:bCs/>
                <w:sz w:val="24"/>
                <w:szCs w:val="24"/>
              </w:rPr>
              <w:t>rakam/yazı ile</w:t>
            </w:r>
            <w:r w:rsidRPr="0018050E">
              <w:rPr>
                <w:sz w:val="24"/>
                <w:szCs w:val="24"/>
              </w:rPr>
              <w:t>): ……………...</w:t>
            </w:r>
          </w:p>
          <w:p w14:paraId="4DDDEFFF" w14:textId="067CC86E" w:rsidR="0018050E" w:rsidRPr="009E0ADF" w:rsidRDefault="0018050E" w:rsidP="0018050E">
            <w:pPr>
              <w:spacing w:line="360" w:lineRule="auto"/>
              <w:jc w:val="both"/>
            </w:pPr>
          </w:p>
        </w:tc>
      </w:tr>
      <w:tr w:rsidR="0018050E" w14:paraId="01E9F5FF" w14:textId="77777777" w:rsidTr="0018050E">
        <w:trPr>
          <w:trHeight w:val="20"/>
        </w:trPr>
        <w:tc>
          <w:tcPr>
            <w:tcW w:w="235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C56528B" w14:textId="0698BAB6" w:rsidR="00985E02" w:rsidRPr="00985E02" w:rsidRDefault="00985E02" w:rsidP="00985E02">
            <w:pPr>
              <w:spacing w:after="0" w:line="240" w:lineRule="auto"/>
            </w:pPr>
            <w:r w:rsidRPr="0018050E">
              <w:rPr>
                <w:rFonts w:eastAsia="Arial"/>
                <w:color w:val="000000"/>
                <w:szCs w:val="24"/>
              </w:rPr>
              <w:t>Mezuniyet sonrası öğrenci istihdam edilebilir</w:t>
            </w:r>
            <w:r w:rsidR="005468AA">
              <w:rPr>
                <w:rFonts w:eastAsia="Arial"/>
                <w:color w:val="000000"/>
                <w:szCs w:val="24"/>
              </w:rPr>
              <w:t>.</w:t>
            </w:r>
          </w:p>
        </w:tc>
        <w:tc>
          <w:tcPr>
            <w:tcW w:w="73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6A98B71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>:</w:t>
            </w:r>
          </w:p>
        </w:tc>
        <w:tc>
          <w:tcPr>
            <w:tcW w:w="221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1574C15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4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D0EC042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1081" w:type="pct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9F27CEA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EVET</w:t>
            </w:r>
          </w:p>
        </w:tc>
        <w:tc>
          <w:tcPr>
            <w:tcW w:w="232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6AF0E26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79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4BEAC6E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HAYIR</w:t>
            </w:r>
          </w:p>
        </w:tc>
      </w:tr>
      <w:tr w:rsidR="0018050E" w14:paraId="6E6AA56F" w14:textId="77777777" w:rsidTr="0018050E">
        <w:trPr>
          <w:trHeight w:val="44"/>
        </w:trPr>
        <w:tc>
          <w:tcPr>
            <w:tcW w:w="235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78ED8AF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73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E1B6907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21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C98E589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0AA859C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1081" w:type="pct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8D482BE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BA8A165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79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F446886" w14:textId="77777777" w:rsidR="00985E02" w:rsidRPr="00985E02" w:rsidRDefault="00985E02" w:rsidP="00985E02">
            <w:pPr>
              <w:spacing w:after="0" w:line="240" w:lineRule="auto"/>
            </w:pPr>
          </w:p>
        </w:tc>
      </w:tr>
      <w:tr w:rsidR="0018050E" w14:paraId="3BD19C79" w14:textId="77777777" w:rsidTr="0018050E">
        <w:trPr>
          <w:trHeight w:val="20"/>
        </w:trPr>
        <w:tc>
          <w:tcPr>
            <w:tcW w:w="235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C597B7A" w14:textId="2C3F98DB" w:rsidR="00985E02" w:rsidRPr="00985E02" w:rsidRDefault="00985E02" w:rsidP="00985E02">
            <w:pPr>
              <w:spacing w:after="0" w:line="240" w:lineRule="auto"/>
            </w:pPr>
            <w:r w:rsidRPr="0018050E">
              <w:rPr>
                <w:rFonts w:eastAsia="Arial"/>
                <w:szCs w:val="24"/>
              </w:rPr>
              <w:t>İşletmede Mesleki Eğitim için tekrar öğrenci alınabilir</w:t>
            </w:r>
            <w:r w:rsidR="005468AA">
              <w:rPr>
                <w:rFonts w:eastAsia="Arial"/>
                <w:szCs w:val="24"/>
              </w:rPr>
              <w:t>.</w:t>
            </w:r>
          </w:p>
        </w:tc>
        <w:tc>
          <w:tcPr>
            <w:tcW w:w="73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FE2BD60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>:</w:t>
            </w:r>
          </w:p>
        </w:tc>
        <w:tc>
          <w:tcPr>
            <w:tcW w:w="221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88805B6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4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54FD7EE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1081" w:type="pct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31BA3DF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EVET</w:t>
            </w:r>
          </w:p>
        </w:tc>
        <w:tc>
          <w:tcPr>
            <w:tcW w:w="232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66A76C1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79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D5AB4AA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HAYIR</w:t>
            </w:r>
          </w:p>
        </w:tc>
      </w:tr>
    </w:tbl>
    <w:p w14:paraId="2A5A7C11" w14:textId="77777777" w:rsidR="00985E02" w:rsidRDefault="00985E02" w:rsidP="00D94A50"/>
    <w:p w14:paraId="004F7EA5" w14:textId="77777777" w:rsidR="0018050E" w:rsidRDefault="0018050E" w:rsidP="00D94A50"/>
    <w:tbl>
      <w:tblPr>
        <w:tblW w:w="0" w:type="auto"/>
        <w:jc w:val="right"/>
        <w:tblBorders>
          <w:top w:val="nil"/>
          <w:left w:val="nil"/>
          <w:bottom w:val="nil"/>
          <w:right w:val="nil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80"/>
        <w:gridCol w:w="145"/>
        <w:gridCol w:w="3215"/>
      </w:tblGrid>
      <w:tr w:rsidR="0018050E" w:rsidRPr="0018050E" w14:paraId="34F6C72A" w14:textId="77777777" w:rsidTr="00C04E4E">
        <w:trPr>
          <w:trHeight w:val="262"/>
          <w:jc w:val="right"/>
        </w:trPr>
        <w:tc>
          <w:tcPr>
            <w:tcW w:w="474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0DE2324" w14:textId="77777777" w:rsidR="0018050E" w:rsidRPr="0018050E" w:rsidRDefault="0018050E" w:rsidP="00C04E4E">
            <w:pPr>
              <w:spacing w:after="0" w:line="240" w:lineRule="auto"/>
              <w:jc w:val="center"/>
              <w:rPr>
                <w:b/>
                <w:szCs w:val="24"/>
              </w:rPr>
            </w:pPr>
            <w:r w:rsidRPr="0018050E">
              <w:rPr>
                <w:rFonts w:eastAsia="Arial"/>
                <w:b/>
                <w:szCs w:val="24"/>
              </w:rPr>
              <w:t>İşletmede Mesleki Eğitim Sorumlusu</w:t>
            </w:r>
          </w:p>
        </w:tc>
      </w:tr>
      <w:tr w:rsidR="0018050E" w:rsidRPr="0018050E" w14:paraId="4DBA8A2C" w14:textId="77777777" w:rsidTr="00C04E4E">
        <w:trPr>
          <w:trHeight w:val="352"/>
          <w:jc w:val="right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A435ABD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>Adı Soyadı</w:t>
            </w:r>
          </w:p>
        </w:tc>
        <w:tc>
          <w:tcPr>
            <w:tcW w:w="14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4FD059E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>: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9CD22BC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</w:p>
        </w:tc>
      </w:tr>
      <w:tr w:rsidR="0018050E" w:rsidRPr="0018050E" w14:paraId="7682D647" w14:textId="77777777" w:rsidTr="00C04E4E">
        <w:trPr>
          <w:trHeight w:val="352"/>
          <w:jc w:val="right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85387D7" w14:textId="77777777" w:rsidR="0018050E" w:rsidRPr="0018050E" w:rsidRDefault="0018050E" w:rsidP="00C04E4E">
            <w:pPr>
              <w:spacing w:after="0" w:line="240" w:lineRule="auto"/>
              <w:rPr>
                <w:rFonts w:eastAsia="Arial"/>
                <w:b/>
                <w:color w:val="000000"/>
                <w:szCs w:val="24"/>
              </w:rPr>
            </w:pPr>
            <w:r>
              <w:rPr>
                <w:rFonts w:eastAsia="Arial"/>
                <w:b/>
                <w:color w:val="000000"/>
                <w:szCs w:val="24"/>
              </w:rPr>
              <w:t>Tarih</w:t>
            </w:r>
          </w:p>
        </w:tc>
        <w:tc>
          <w:tcPr>
            <w:tcW w:w="14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78EEC05" w14:textId="77777777" w:rsidR="0018050E" w:rsidRPr="0018050E" w:rsidRDefault="0018050E" w:rsidP="00C04E4E">
            <w:pPr>
              <w:spacing w:after="0" w:line="240" w:lineRule="auto"/>
              <w:rPr>
                <w:rFonts w:eastAsia="Arial"/>
                <w:b/>
                <w:color w:val="000000"/>
                <w:szCs w:val="24"/>
              </w:rPr>
            </w:pPr>
            <w:r>
              <w:rPr>
                <w:rFonts w:eastAsia="Arial"/>
                <w:b/>
                <w:color w:val="000000"/>
                <w:szCs w:val="24"/>
              </w:rPr>
              <w:t>: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101360A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</w:p>
        </w:tc>
      </w:tr>
      <w:tr w:rsidR="0018050E" w:rsidRPr="0018050E" w14:paraId="0C63C0E9" w14:textId="77777777" w:rsidTr="00C04E4E">
        <w:trPr>
          <w:trHeight w:val="352"/>
          <w:jc w:val="right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46347EC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 xml:space="preserve">İmza </w:t>
            </w:r>
            <w:r>
              <w:rPr>
                <w:rFonts w:eastAsia="Arial"/>
                <w:b/>
                <w:color w:val="000000"/>
                <w:szCs w:val="24"/>
              </w:rPr>
              <w:t>ve Kaşe</w:t>
            </w:r>
          </w:p>
        </w:tc>
        <w:tc>
          <w:tcPr>
            <w:tcW w:w="14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FCAF264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>: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7C1AF02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</w:p>
        </w:tc>
      </w:tr>
    </w:tbl>
    <w:p w14:paraId="3493EA25" w14:textId="77777777" w:rsidR="00985E02" w:rsidRDefault="00985E02" w:rsidP="0018050E"/>
    <w:sectPr w:rsidR="00985E02" w:rsidSect="00D94A50">
      <w:headerReference w:type="default" r:id="rId6"/>
      <w:footerReference w:type="default" r:id="rId7"/>
      <w:pgSz w:w="11906" w:h="16838"/>
      <w:pgMar w:top="1417" w:right="1133" w:bottom="1417" w:left="1134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34C063" w14:textId="77777777" w:rsidR="00CB2E31" w:rsidRDefault="00CB2E31" w:rsidP="008F5F9F">
      <w:pPr>
        <w:spacing w:after="0" w:line="240" w:lineRule="auto"/>
      </w:pPr>
      <w:r>
        <w:separator/>
      </w:r>
    </w:p>
  </w:endnote>
  <w:endnote w:type="continuationSeparator" w:id="0">
    <w:p w14:paraId="736E936E" w14:textId="77777777" w:rsidR="00CB2E31" w:rsidRDefault="00CB2E31" w:rsidP="008F5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399B2" w14:textId="3BC19E6F" w:rsidR="00985E02" w:rsidRPr="00985E02" w:rsidRDefault="00985E02" w:rsidP="00985E02">
    <w:pPr>
      <w:pStyle w:val="AltBilgi"/>
      <w:jc w:val="both"/>
    </w:pPr>
    <w:r w:rsidRPr="00985E02">
      <w:rPr>
        <w:rFonts w:eastAsia="Arial"/>
        <w:b/>
        <w:sz w:val="16"/>
      </w:rPr>
      <w:t>NOT: Bu form, İşletmede Mesleki Eğitim Sorumlusu tarafından doldurulup onaylandıktan sonra devam çizelgesiyle (tutulduysa) birlikte kapalı zarf içinde öğrenci tarafından Sorumlu Öğrenci Elemanına teslim edilmesi gerekmekted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32486" w14:textId="77777777" w:rsidR="00CB2E31" w:rsidRDefault="00CB2E31" w:rsidP="008F5F9F">
      <w:pPr>
        <w:spacing w:after="0" w:line="240" w:lineRule="auto"/>
      </w:pPr>
      <w:r>
        <w:separator/>
      </w:r>
    </w:p>
  </w:footnote>
  <w:footnote w:type="continuationSeparator" w:id="0">
    <w:p w14:paraId="0A364414" w14:textId="77777777" w:rsidR="00CB2E31" w:rsidRDefault="00CB2E31" w:rsidP="008F5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03"/>
      <w:gridCol w:w="6634"/>
      <w:gridCol w:w="1502"/>
    </w:tblGrid>
    <w:tr w:rsidR="008F5F9F" w14:paraId="6536E641" w14:textId="77777777" w:rsidTr="008F5F9F">
      <w:trPr>
        <w:trHeight w:val="728"/>
      </w:trPr>
      <w:tc>
        <w:tcPr>
          <w:tcW w:w="780" w:type="pct"/>
          <w:vMerge w:val="restart"/>
          <w:vAlign w:val="center"/>
        </w:tcPr>
        <w:p w14:paraId="1E1AD53D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1910568E" wp14:editId="22D55683">
                <wp:extent cx="720000" cy="720000"/>
                <wp:effectExtent l="0" t="0" r="4445" b="4445"/>
                <wp:docPr id="774274526" name="Resim 77427452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g3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  <w:vAlign w:val="center"/>
        </w:tcPr>
        <w:p w14:paraId="06734E4B" w14:textId="1738E9C3" w:rsidR="008F5F9F" w:rsidRDefault="008F5F9F" w:rsidP="008F5F9F">
          <w:pPr>
            <w:jc w:val="center"/>
          </w:pPr>
          <w:r w:rsidRPr="001A125E">
            <w:rPr>
              <w:rFonts w:eastAsia="Arial"/>
              <w:b/>
              <w:sz w:val="19"/>
              <w:szCs w:val="19"/>
            </w:rPr>
            <w:t>T.C.</w:t>
          </w:r>
          <w:r w:rsidRPr="001A125E">
            <w:rPr>
              <w:rFonts w:eastAsia="Arial"/>
              <w:b/>
              <w:sz w:val="19"/>
              <w:szCs w:val="19"/>
            </w:rPr>
            <w:br/>
            <w:t xml:space="preserve">PAMUKKALE ÜNİVERSİTESİ </w:t>
          </w:r>
          <w:r w:rsidRPr="001A125E">
            <w:rPr>
              <w:rFonts w:eastAsia="Arial"/>
              <w:b/>
              <w:sz w:val="19"/>
              <w:szCs w:val="19"/>
            </w:rPr>
            <w:br/>
          </w:r>
          <w:r w:rsidR="00187C5C">
            <w:rPr>
              <w:rFonts w:eastAsia="Arial"/>
              <w:b/>
              <w:sz w:val="19"/>
              <w:szCs w:val="19"/>
            </w:rPr>
            <w:t>KALE</w:t>
          </w:r>
          <w:r w:rsidRPr="001A125E">
            <w:rPr>
              <w:rFonts w:eastAsia="Arial"/>
              <w:b/>
              <w:sz w:val="19"/>
              <w:szCs w:val="19"/>
            </w:rPr>
            <w:t xml:space="preserve"> MESLEK YÜKSEKOKULU</w:t>
          </w:r>
        </w:p>
      </w:tc>
      <w:tc>
        <w:tcPr>
          <w:tcW w:w="779" w:type="pct"/>
          <w:vMerge w:val="restart"/>
          <w:vAlign w:val="center"/>
        </w:tcPr>
        <w:p w14:paraId="108F5184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6D6499A8" wp14:editId="4BA4C45A">
                <wp:extent cx="720000" cy="720000"/>
                <wp:effectExtent l="0" t="0" r="4445" b="4445"/>
                <wp:docPr id="1375966916" name="Resim 13759669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F5F9F" w14:paraId="2E33ECCE" w14:textId="77777777" w:rsidTr="008F5F9F">
      <w:trPr>
        <w:trHeight w:val="341"/>
      </w:trPr>
      <w:tc>
        <w:tcPr>
          <w:tcW w:w="780" w:type="pct"/>
          <w:vMerge/>
          <w:vAlign w:val="center"/>
        </w:tcPr>
        <w:p w14:paraId="062C3963" w14:textId="77777777" w:rsidR="008F5F9F" w:rsidRDefault="008F5F9F" w:rsidP="008F5F9F">
          <w:pPr>
            <w:jc w:val="center"/>
          </w:pPr>
        </w:p>
      </w:tc>
      <w:tc>
        <w:tcPr>
          <w:tcW w:w="3441" w:type="pct"/>
          <w:vAlign w:val="center"/>
        </w:tcPr>
        <w:p w14:paraId="69A24269" w14:textId="77777777" w:rsidR="008F5F9F" w:rsidRDefault="008F5F9F" w:rsidP="008F5F9F">
          <w:pPr>
            <w:jc w:val="center"/>
          </w:pPr>
          <w:r w:rsidRPr="001A125E">
            <w:rPr>
              <w:rFonts w:eastAsia="Arial"/>
              <w:b/>
              <w:color w:val="000000"/>
              <w:sz w:val="19"/>
              <w:szCs w:val="19"/>
            </w:rPr>
            <w:t>MESLEKİ EĞİTİM SORUMLUSU DEĞERLENDİRME FORMU</w:t>
          </w:r>
        </w:p>
      </w:tc>
      <w:tc>
        <w:tcPr>
          <w:tcW w:w="779" w:type="pct"/>
          <w:vMerge/>
          <w:vAlign w:val="center"/>
        </w:tcPr>
        <w:p w14:paraId="10DA9FDF" w14:textId="77777777" w:rsidR="008F5F9F" w:rsidRDefault="008F5F9F" w:rsidP="008F5F9F">
          <w:pPr>
            <w:jc w:val="center"/>
          </w:pPr>
        </w:p>
      </w:tc>
    </w:tr>
  </w:tbl>
  <w:p w14:paraId="0BAE3F3B" w14:textId="77777777" w:rsidR="008F5F9F" w:rsidRDefault="008F5F9F" w:rsidP="008F5F9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2MTA0MTU2NDcAQiUdpeDU4uLM/DyQAqNaAM3yRjcsAAAA"/>
  </w:docVars>
  <w:rsids>
    <w:rsidRoot w:val="003B18B0"/>
    <w:rsid w:val="0018050E"/>
    <w:rsid w:val="00187C5C"/>
    <w:rsid w:val="00253877"/>
    <w:rsid w:val="002F5D10"/>
    <w:rsid w:val="00383645"/>
    <w:rsid w:val="003B18B0"/>
    <w:rsid w:val="003B754E"/>
    <w:rsid w:val="003C14C7"/>
    <w:rsid w:val="004E2156"/>
    <w:rsid w:val="005468AA"/>
    <w:rsid w:val="0084118B"/>
    <w:rsid w:val="008672C4"/>
    <w:rsid w:val="008D0A92"/>
    <w:rsid w:val="008F5F9F"/>
    <w:rsid w:val="0096340E"/>
    <w:rsid w:val="00985E02"/>
    <w:rsid w:val="009E0ADF"/>
    <w:rsid w:val="00B25DEB"/>
    <w:rsid w:val="00B85EC3"/>
    <w:rsid w:val="00CB2E31"/>
    <w:rsid w:val="00D94A50"/>
    <w:rsid w:val="00DF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76B841"/>
  <w15:chartTrackingRefBased/>
  <w15:docId w15:val="{D72C13E8-888A-45A4-924D-CBDAAF86F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sid w:val="008F5F9F"/>
    <w:rPr>
      <w:rFonts w:ascii="Times New Roman" w:eastAsia="Times New Roman" w:hAnsi="Times New Roman" w:cs="Times New Roman"/>
      <w:kern w:val="0"/>
      <w:sz w:val="2"/>
      <w:szCs w:val="20"/>
      <w:lang w:eastAsia="tr-TR"/>
      <w14:ligatures w14:val="none"/>
    </w:rPr>
  </w:style>
  <w:style w:type="table" w:styleId="TabloKlavuzu">
    <w:name w:val="Table Grid"/>
    <w:basedOn w:val="NormalTablo"/>
    <w:uiPriority w:val="39"/>
    <w:rsid w:val="008F5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Tataroğlu</dc:creator>
  <cp:keywords/>
  <dc:description/>
  <cp:lastModifiedBy>Pau</cp:lastModifiedBy>
  <cp:revision>2</cp:revision>
  <dcterms:created xsi:type="dcterms:W3CDTF">2023-12-20T10:43:00Z</dcterms:created>
  <dcterms:modified xsi:type="dcterms:W3CDTF">2023-12-20T10:43:00Z</dcterms:modified>
</cp:coreProperties>
</file>